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E0972" w14:textId="77777777" w:rsidR="00756A78" w:rsidRPr="00613723" w:rsidRDefault="001406ED" w:rsidP="00613723">
      <w:r w:rsidRPr="00613723">
        <w:t>To request ‘intern substitute’ certification for a Teacher-Candidate enrolled in the WSU program and is currently student-teaching, the following form needs completion and submission to the Tri-Cities Field Studies Office.</w:t>
      </w:r>
    </w:p>
    <w:p w14:paraId="2A2D299D" w14:textId="77777777" w:rsidR="003C502F" w:rsidRDefault="003C502F" w:rsidP="00613723">
      <w:pPr>
        <w:pStyle w:val="NormalWeb"/>
        <w:rPr>
          <w:lang w:val="x-none"/>
        </w:rPr>
      </w:pPr>
      <w:r w:rsidRPr="003C502F">
        <w:rPr>
          <w:rFonts w:ascii="Stone Sans II ITC Std Md" w:hAnsi="Stone Sans II ITC Std Md"/>
          <w:b/>
        </w:rPr>
        <w:t xml:space="preserve">More information: </w:t>
      </w:r>
      <w:hyperlink r:id="rId7" w:history="1">
        <w:r>
          <w:rPr>
            <w:rStyle w:val="Hyperlink"/>
            <w:lang w:val="x-none"/>
          </w:rPr>
          <w:t>https://education.wsu.edu/internsubstitutecertificate/</w:t>
        </w:r>
      </w:hyperlink>
    </w:p>
    <w:p w14:paraId="21A245A7" w14:textId="77777777" w:rsidR="0067239D" w:rsidRDefault="0067239D" w:rsidP="009C0AEC">
      <w:pPr>
        <w:pStyle w:val="Heading1"/>
      </w:pPr>
      <w:r>
        <w:t>Teacher-Candidate Information</w:t>
      </w:r>
    </w:p>
    <w:p w14:paraId="6956D46F" w14:textId="77777777" w:rsidR="0067239D" w:rsidRDefault="0067239D" w:rsidP="00613723">
      <w:r>
        <w:t xml:space="preserve">Name: </w:t>
      </w:r>
      <w:sdt>
        <w:sdtPr>
          <w:id w:val="580562040"/>
          <w:placeholder>
            <w:docPart w:val="C2FD50E4665544F297691F8C7D2BEC71"/>
          </w:placeholder>
          <w:text/>
        </w:sdtPr>
        <w:sdtContent>
          <w:r>
            <w:t>_____________________________</w:t>
          </w:r>
        </w:sdtContent>
      </w:sdt>
      <w:r>
        <w:tab/>
        <w:t xml:space="preserve">WSU ID: </w:t>
      </w:r>
      <w:r>
        <w:tab/>
      </w:r>
      <w:sdt>
        <w:sdtPr>
          <w:id w:val="-556774514"/>
          <w:placeholder>
            <w:docPart w:val="C2FD50E4665544F297691F8C7D2BEC71"/>
          </w:placeholder>
          <w:text/>
        </w:sdtPr>
        <w:sdtContent>
          <w:r>
            <w:t>________________</w:t>
          </w:r>
        </w:sdtContent>
      </w:sdt>
    </w:p>
    <w:p w14:paraId="43208C14" w14:textId="77777777" w:rsidR="0067239D" w:rsidRDefault="00000000" w:rsidP="00613723">
      <w:sdt>
        <w:sdtPr>
          <w:id w:val="-642733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239D">
            <w:rPr>
              <w:rFonts w:ascii="MS Gothic" w:eastAsia="MS Gothic" w:hAnsi="MS Gothic" w:hint="eastAsia"/>
            </w:rPr>
            <w:t>☐</w:t>
          </w:r>
        </w:sdtContent>
      </w:sdt>
      <w:r w:rsidR="0067239D">
        <w:t xml:space="preserve"> Yes, this Teacher-Candidate is currently Student Teaching</w:t>
      </w:r>
    </w:p>
    <w:p w14:paraId="52AAA85E" w14:textId="77777777" w:rsidR="0067239D" w:rsidRDefault="0067239D" w:rsidP="00613723">
      <w:r>
        <w:t xml:space="preserve">School: </w:t>
      </w:r>
      <w:sdt>
        <w:sdtPr>
          <w:id w:val="-577981035"/>
          <w:placeholder>
            <w:docPart w:val="C2FD50E4665544F297691F8C7D2BEC71"/>
          </w:placeholder>
          <w:text/>
        </w:sdtPr>
        <w:sdtContent>
          <w:r>
            <w:t>_________________________</w:t>
          </w:r>
        </w:sdtContent>
      </w:sdt>
      <w:r>
        <w:tab/>
        <w:t>District:</w:t>
      </w:r>
      <w:r>
        <w:tab/>
      </w:r>
      <w:sdt>
        <w:sdtPr>
          <w:id w:val="2062369888"/>
          <w:placeholder>
            <w:docPart w:val="C2FD50E4665544F297691F8C7D2BEC71"/>
          </w:placeholder>
          <w:text/>
        </w:sdtPr>
        <w:sdtContent>
          <w:r>
            <w:t>_________________</w:t>
          </w:r>
        </w:sdtContent>
      </w:sdt>
    </w:p>
    <w:p w14:paraId="7809F476" w14:textId="77777777" w:rsidR="0067239D" w:rsidRDefault="0067239D" w:rsidP="00613723">
      <w:r>
        <w:t xml:space="preserve">Mentor Teacher: </w:t>
      </w:r>
      <w:sdt>
        <w:sdtPr>
          <w:id w:val="1481653131"/>
          <w:placeholder>
            <w:docPart w:val="C2FD50E4665544F297691F8C7D2BEC71"/>
          </w:placeholder>
          <w:text/>
        </w:sdtPr>
        <w:sdtContent>
          <w:r>
            <w:t>__________________________</w:t>
          </w:r>
        </w:sdtContent>
      </w:sdt>
      <w:r>
        <w:tab/>
        <w:t>email:</w:t>
      </w:r>
      <w:r>
        <w:tab/>
      </w:r>
      <w:sdt>
        <w:sdtPr>
          <w:id w:val="-1514601849"/>
          <w:placeholder>
            <w:docPart w:val="C2FD50E4665544F297691F8C7D2BEC71"/>
          </w:placeholder>
          <w:text/>
        </w:sdtPr>
        <w:sdtContent>
          <w:r>
            <w:t>_________________</w:t>
          </w:r>
        </w:sdtContent>
      </w:sdt>
    </w:p>
    <w:p w14:paraId="30F45CA9" w14:textId="77777777" w:rsidR="0067239D" w:rsidRDefault="0067239D" w:rsidP="00613723">
      <w:r>
        <w:t xml:space="preserve">Principal: </w:t>
      </w:r>
      <w:sdt>
        <w:sdtPr>
          <w:id w:val="-1429965795"/>
          <w:placeholder>
            <w:docPart w:val="C2FD50E4665544F297691F8C7D2BEC71"/>
          </w:placeholder>
          <w:text/>
        </w:sdtPr>
        <w:sdtContent>
          <w:r>
            <w:t>____________________________</w:t>
          </w:r>
        </w:sdtContent>
      </w:sdt>
      <w:r>
        <w:tab/>
        <w:t>email:</w:t>
      </w:r>
      <w:r>
        <w:tab/>
      </w:r>
      <w:sdt>
        <w:sdtPr>
          <w:id w:val="1266423225"/>
          <w:placeholder>
            <w:docPart w:val="C2FD50E4665544F297691F8C7D2BEC71"/>
          </w:placeholder>
          <w:text/>
        </w:sdtPr>
        <w:sdtContent>
          <w:r>
            <w:t>_________________</w:t>
          </w:r>
        </w:sdtContent>
      </w:sdt>
    </w:p>
    <w:p w14:paraId="29939ABC" w14:textId="77777777" w:rsidR="0067239D" w:rsidRDefault="0067239D" w:rsidP="00613723">
      <w:r>
        <w:t xml:space="preserve">WSU Supervisor: </w:t>
      </w:r>
      <w:sdt>
        <w:sdtPr>
          <w:id w:val="-404534398"/>
          <w:placeholder>
            <w:docPart w:val="C2FD50E4665544F297691F8C7D2BEC71"/>
          </w:placeholder>
          <w:text/>
        </w:sdtPr>
        <w:sdtContent>
          <w:r>
            <w:t>__________________________</w:t>
          </w:r>
        </w:sdtContent>
      </w:sdt>
    </w:p>
    <w:p w14:paraId="1EA3E1E2" w14:textId="77777777" w:rsidR="0067239D" w:rsidRDefault="00000000" w:rsidP="00613723">
      <w:sdt>
        <w:sdtPr>
          <w:id w:val="-4051511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239D">
            <w:rPr>
              <w:rFonts w:ascii="MS Gothic" w:eastAsia="MS Gothic" w:hAnsi="MS Gothic" w:hint="eastAsia"/>
            </w:rPr>
            <w:t>☐</w:t>
          </w:r>
        </w:sdtContent>
      </w:sdt>
      <w:r w:rsidR="0067239D">
        <w:t xml:space="preserve"> Content assessments remaining: </w:t>
      </w:r>
      <w:sdt>
        <w:sdtPr>
          <w:id w:val="1225806085"/>
          <w:placeholder>
            <w:docPart w:val="DefaultPlaceholder_-1854013440"/>
          </w:placeholder>
          <w:text/>
        </w:sdtPr>
        <w:sdtContent>
          <w:r w:rsidR="0067239D">
            <w:t>_________________________________________________</w:t>
          </w:r>
        </w:sdtContent>
      </w:sdt>
    </w:p>
    <w:p w14:paraId="101D6ECD" w14:textId="77777777" w:rsidR="0067239D" w:rsidRDefault="0067239D" w:rsidP="00613723">
      <w:r>
        <w:t>School District Request</w:t>
      </w:r>
    </w:p>
    <w:p w14:paraId="54305DD4" w14:textId="77777777" w:rsidR="0067239D" w:rsidRDefault="00000000" w:rsidP="00613723">
      <w:sdt>
        <w:sdtPr>
          <w:id w:val="2880163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239D">
            <w:rPr>
              <w:rFonts w:ascii="MS Gothic" w:eastAsia="MS Gothic" w:hAnsi="MS Gothic" w:hint="eastAsia"/>
            </w:rPr>
            <w:t>☐</w:t>
          </w:r>
        </w:sdtContent>
      </w:sdt>
      <w:r w:rsidR="0067239D">
        <w:t xml:space="preserve"> Attached/included written email/letter from the Teacher-Candidate host district requesting: Type of intern</w:t>
      </w:r>
      <w:r w:rsidR="007B5F26">
        <w:t xml:space="preserve"> </w:t>
      </w:r>
      <w:r w:rsidR="0067239D">
        <w:t>certificate; criteria required of the Teacher-Candidate.</w:t>
      </w:r>
    </w:p>
    <w:p w14:paraId="5E8C6010" w14:textId="5489CCC8" w:rsidR="0067239D" w:rsidRDefault="0067239D" w:rsidP="00613723">
      <w:r>
        <w:t xml:space="preserve">Comments: </w:t>
      </w:r>
      <w:sdt>
        <w:sdtPr>
          <w:id w:val="-840468069"/>
          <w:placeholder>
            <w:docPart w:val="DA2DA6AD545A4AEE9D1BBF244EAC653C"/>
          </w:placeholder>
        </w:sdtPr>
        <w:sdtContent>
          <w:r>
            <w:t>_________________________________________________________________________________________________________________________________________________________________________________________________________________________________</w:t>
          </w:r>
        </w:sdtContent>
      </w:sdt>
    </w:p>
    <w:p w14:paraId="4A4E1BAE" w14:textId="77777777" w:rsidR="0067239D" w:rsidRDefault="0067239D" w:rsidP="009C0AEC">
      <w:pPr>
        <w:pStyle w:val="Heading1"/>
      </w:pPr>
      <w:r>
        <w:t>WSU Field Supervisor</w:t>
      </w:r>
    </w:p>
    <w:p w14:paraId="3188C232" w14:textId="77777777" w:rsidR="0067239D" w:rsidRDefault="00000000" w:rsidP="00613723">
      <w:sdt>
        <w:sdtPr>
          <w:id w:val="3809862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239D">
            <w:rPr>
              <w:rFonts w:ascii="MS Gothic" w:eastAsia="MS Gothic" w:hAnsi="MS Gothic" w:hint="eastAsia"/>
            </w:rPr>
            <w:t>☐</w:t>
          </w:r>
        </w:sdtContent>
      </w:sdt>
      <w:r w:rsidR="0067239D">
        <w:t xml:space="preserve"> </w:t>
      </w:r>
      <w:r w:rsidR="00767CE5">
        <w:t>A minimum of t</w:t>
      </w:r>
      <w:r w:rsidR="0067239D" w:rsidRPr="001406ED">
        <w:t xml:space="preserve">wo sixty-minute observations </w:t>
      </w:r>
      <w:proofErr w:type="gramStart"/>
      <w:r w:rsidR="0067239D" w:rsidRPr="001406ED">
        <w:t>are</w:t>
      </w:r>
      <w:proofErr w:type="gramEnd"/>
      <w:r w:rsidR="0067239D" w:rsidRPr="001406ED">
        <w:t xml:space="preserve"> complete, with a successful demonstration of classroom management and instruction and no concerns.</w:t>
      </w:r>
    </w:p>
    <w:p w14:paraId="668EC5CA" w14:textId="77777777" w:rsidR="0067239D" w:rsidRPr="001406ED" w:rsidRDefault="00000000" w:rsidP="00613723">
      <w:sdt>
        <w:sdtPr>
          <w:id w:val="14030292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239D">
            <w:rPr>
              <w:rFonts w:ascii="MS Gothic" w:eastAsia="MS Gothic" w:hAnsi="MS Gothic" w:hint="eastAsia"/>
            </w:rPr>
            <w:t>☐</w:t>
          </w:r>
        </w:sdtContent>
      </w:sdt>
      <w:r w:rsidR="0067239D">
        <w:t xml:space="preserve"> </w:t>
      </w:r>
      <w:r w:rsidR="0067239D" w:rsidRPr="001406ED">
        <w:t>Spoke/communicated with the mentor-teacher and determined that the teacher-candidates abilities allow them to substitute without a mentor teacher present.</w:t>
      </w:r>
    </w:p>
    <w:p w14:paraId="0E46B71E" w14:textId="7270FA40" w:rsidR="0067239D" w:rsidRDefault="00000000" w:rsidP="00613723">
      <w:sdt>
        <w:sdtPr>
          <w:id w:val="-1203092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239D">
            <w:rPr>
              <w:rFonts w:ascii="MS Gothic" w:eastAsia="MS Gothic" w:hAnsi="MS Gothic" w:hint="eastAsia"/>
            </w:rPr>
            <w:t>☐</w:t>
          </w:r>
        </w:sdtContent>
      </w:sdt>
      <w:r w:rsidR="0067239D">
        <w:t xml:space="preserve"> </w:t>
      </w:r>
      <w:r w:rsidR="0067239D" w:rsidRPr="001406ED">
        <w:t xml:space="preserve">Spoke/communicated with the building principal/supervisor to determine that they will support the Teacher-Candidate in substituting without a mentor-teacher in the room.  They agree to provide </w:t>
      </w:r>
      <w:r w:rsidR="009C0AEC" w:rsidRPr="001406ED">
        <w:t>support</w:t>
      </w:r>
      <w:r w:rsidR="0067239D" w:rsidRPr="001406ED">
        <w:t>, communication of expectations, and training to ensure the teacher-candidate will be successful.</w:t>
      </w:r>
    </w:p>
    <w:p w14:paraId="49EBC07B" w14:textId="77777777" w:rsidR="0067239D" w:rsidRDefault="00000000" w:rsidP="00613723">
      <w:sdt>
        <w:sdtPr>
          <w:id w:val="-1295525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239D">
            <w:rPr>
              <w:rFonts w:ascii="MS Gothic" w:eastAsia="MS Gothic" w:hAnsi="MS Gothic" w:hint="eastAsia"/>
            </w:rPr>
            <w:t>☐</w:t>
          </w:r>
        </w:sdtContent>
      </w:sdt>
      <w:r w:rsidR="0067239D">
        <w:t xml:space="preserve"> </w:t>
      </w:r>
      <w:r w:rsidR="0067239D" w:rsidRPr="001406ED">
        <w:t>Determine that substituting will not detract or inhibit successful completion of student-teaching responsibilities.</w:t>
      </w:r>
    </w:p>
    <w:p w14:paraId="74440C91" w14:textId="77777777" w:rsidR="0067239D" w:rsidRDefault="0067239D" w:rsidP="00613723">
      <w:r>
        <w:t xml:space="preserve">Supervisor Approval:  </w:t>
      </w:r>
      <w:sdt>
        <w:sdtPr>
          <w:id w:val="17116125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</w:t>
      </w:r>
      <w:sdt>
        <w:sdtPr>
          <w:id w:val="-934435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o</w:t>
      </w:r>
    </w:p>
    <w:sdt>
      <w:sdtPr>
        <w:id w:val="1414823046"/>
        <w:placeholder>
          <w:docPart w:val="791E4E1068E945BE9ECAA82390FC1042"/>
        </w:placeholder>
      </w:sdtPr>
      <w:sdtContent>
        <w:p w14:paraId="71A3075D" w14:textId="4582013A" w:rsidR="0067239D" w:rsidRDefault="0067239D" w:rsidP="00613723">
          <w:r>
            <w:t>_________________________________________________________________________________________________________________________________________________________________________________________________________________________________</w:t>
          </w:r>
        </w:p>
      </w:sdtContent>
    </w:sdt>
    <w:p w14:paraId="165E822F" w14:textId="6DE6CF4E" w:rsidR="0067239D" w:rsidRDefault="00613723" w:rsidP="00613723">
      <w:r>
        <w:pict w14:anchorId="4AABE2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BD16E0C2-4755-4414-B46A-D72B04E00955}" provid="{00000000-0000-0000-0000-000000000000}" o:suggestedsigner="Field Supervisor" o:suggestedsigner2="University Field Supervisor" allowcomments="t" issignatureline="t"/>
          </v:shape>
        </w:pict>
      </w:r>
      <w:r w:rsidR="0067239D">
        <w:tab/>
      </w:r>
      <w:sdt>
        <w:sdtPr>
          <w:id w:val="103848651"/>
          <w:placeholder>
            <w:docPart w:val="B3EE4DCCB0AA43B9A2F9C179922AB53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67239D">
            <w:t>___/___/___</w:t>
          </w:r>
        </w:sdtContent>
      </w:sdt>
    </w:p>
    <w:p w14:paraId="42B5013E" w14:textId="77777777" w:rsidR="0067239D" w:rsidRPr="0067239D" w:rsidRDefault="0067239D" w:rsidP="00613723">
      <w:r>
        <w:t>Supervisor Signature</w:t>
      </w:r>
      <w:r>
        <w:tab/>
        <w:t>Date</w:t>
      </w:r>
    </w:p>
    <w:p w14:paraId="06C7DCC4" w14:textId="77777777" w:rsidR="009C0AEC" w:rsidRDefault="009C0AEC" w:rsidP="00613723"/>
    <w:p w14:paraId="34FD7BE5" w14:textId="1F4A771A" w:rsidR="0067239D" w:rsidRPr="009C0AEC" w:rsidRDefault="00826284" w:rsidP="009C0AEC">
      <w:pPr>
        <w:pStyle w:val="Heading1"/>
      </w:pPr>
      <w:r w:rsidRPr="009C0AEC">
        <w:t xml:space="preserve">Office of </w:t>
      </w:r>
      <w:r w:rsidR="0067239D" w:rsidRPr="009C0AEC">
        <w:t xml:space="preserve">Field </w:t>
      </w:r>
      <w:r w:rsidRPr="009C0AEC">
        <w:t>Services</w:t>
      </w:r>
      <w:r w:rsidR="0067239D" w:rsidRPr="009C0AEC">
        <w:t xml:space="preserve"> </w:t>
      </w:r>
    </w:p>
    <w:p w14:paraId="7B86C7E5" w14:textId="77777777" w:rsidR="0067239D" w:rsidRDefault="0067239D" w:rsidP="00613723">
      <w:r>
        <w:t xml:space="preserve">Received: </w:t>
      </w:r>
      <w:sdt>
        <w:sdtPr>
          <w:id w:val="-313027280"/>
          <w:placeholder>
            <w:docPart w:val="3A6C067FF1DA4FA681F26BEC4C83EF0E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>
            <w:t>___/___/___</w:t>
          </w:r>
        </w:sdtContent>
      </w:sdt>
      <w:r>
        <w:tab/>
        <w:t xml:space="preserve">Reviewed: </w:t>
      </w:r>
      <w:sdt>
        <w:sdtPr>
          <w:id w:val="-1562252161"/>
          <w:placeholder>
            <w:docPart w:val="3A6C067FF1DA4FA681F26BEC4C83EF0E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>
            <w:t>___/___/___</w:t>
          </w:r>
        </w:sdtContent>
      </w:sdt>
      <w:r>
        <w:t xml:space="preserve">  by </w:t>
      </w:r>
      <w:sdt>
        <w:sdtPr>
          <w:id w:val="990985603"/>
          <w:placeholder>
            <w:docPart w:val="0C43A28B50FA4D369147F499C92AD662"/>
          </w:placeholder>
          <w:text/>
        </w:sdtPr>
        <w:sdtContent>
          <w:r>
            <w:t>_______________________________</w:t>
          </w:r>
        </w:sdtContent>
      </w:sdt>
    </w:p>
    <w:p w14:paraId="7CAF95DF" w14:textId="77777777" w:rsidR="0067239D" w:rsidRDefault="0067239D" w:rsidP="00613723">
      <w:r>
        <w:t>Comments:</w:t>
      </w:r>
    </w:p>
    <w:sdt>
      <w:sdtPr>
        <w:id w:val="692196723"/>
        <w:placeholder>
          <w:docPart w:val="0C43A28B50FA4D369147F499C92AD662"/>
        </w:placeholder>
      </w:sdtPr>
      <w:sdtContent>
        <w:p w14:paraId="77158B9D" w14:textId="77777777" w:rsidR="0067239D" w:rsidRDefault="0067239D" w:rsidP="00613723">
          <w:r>
            <w:t>___________________________________________________________________________________________________________________________________________________________________________________________________________________________________________________</w:t>
          </w:r>
        </w:p>
      </w:sdtContent>
    </w:sdt>
    <w:p w14:paraId="1099ECC4" w14:textId="30B7C883" w:rsidR="0067239D" w:rsidRDefault="0067239D" w:rsidP="00613723">
      <w:r>
        <w:t xml:space="preserve">Approval:  </w:t>
      </w:r>
      <w:sdt>
        <w:sdtPr>
          <w:id w:val="-1492258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</w:t>
      </w:r>
      <w:sdt>
        <w:sdtPr>
          <w:id w:val="-1822651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 w:rsidR="00826284">
        <w:tab/>
      </w:r>
      <w:r w:rsidR="00613723">
        <w:pict w14:anchorId="15942A07">
          <v:shape id="_x0000_i1026" type="#_x0000_t75" alt="Microsoft Office Signature Line..." style="width:192pt;height:96pt">
            <v:imagedata r:id="rId9" o:title=""/>
            <o:lock v:ext="edit" ungrouping="t" rotation="t" cropping="t" verticies="t" text="t" grouping="t"/>
            <o:signatureline v:ext="edit" id="{E0510025-F3A6-40B0-BB21-3C5E5AFA2B6A}" provid="{00000000-0000-0000-0000-000000000000}" o:suggestedsigner="Field Services Director" o:suggestedsigner2="Field Services Director" allowcomments="t" issignatureline="t"/>
          </v:shape>
        </w:pict>
      </w:r>
      <w:r>
        <w:tab/>
      </w:r>
      <w:sdt>
        <w:sdtPr>
          <w:id w:val="1860857306"/>
          <w:placeholder>
            <w:docPart w:val="3A6C067FF1DA4FA681F26BEC4C83EF0E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>
            <w:t>___/___/___</w:t>
          </w:r>
        </w:sdtContent>
      </w:sdt>
    </w:p>
    <w:p w14:paraId="7C1CCFE0" w14:textId="77777777" w:rsidR="001406ED" w:rsidRDefault="00826284" w:rsidP="00613723">
      <w:r>
        <w:tab/>
      </w:r>
      <w:r w:rsidR="0067239D">
        <w:t>Director/Assistant Dir. Signature</w:t>
      </w:r>
      <w:r w:rsidR="0067239D">
        <w:tab/>
        <w:t>Date</w:t>
      </w:r>
    </w:p>
    <w:p w14:paraId="785FB8CF" w14:textId="77777777" w:rsidR="00826284" w:rsidRDefault="00826284" w:rsidP="00613723"/>
    <w:p w14:paraId="0B41E7E5" w14:textId="77777777" w:rsidR="00826284" w:rsidRDefault="00826284" w:rsidP="00613723">
      <w:r>
        <w:t xml:space="preserve">Certification Office Approval:   </w:t>
      </w:r>
      <w:sdt>
        <w:sdtPr>
          <w:id w:val="13708022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</w:t>
      </w:r>
      <w:sdt>
        <w:sdtPr>
          <w:id w:val="-12138074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7A69F80E" w14:textId="149365D9" w:rsidR="00826284" w:rsidRDefault="00613723" w:rsidP="00613723">
      <w:r>
        <w:pict w14:anchorId="75B6F37F">
          <v:shape id="_x0000_i1027" type="#_x0000_t75" alt="Microsoft Office Signature Line..." style="width:192pt;height:96pt">
            <v:imagedata r:id="rId10" o:title=""/>
            <o:lock v:ext="edit" ungrouping="t" rotation="t" cropping="t" verticies="t" text="t" grouping="t"/>
            <o:signatureline v:ext="edit" id="{7D5D4C4C-290D-4048-8813-56602CEEE4F0}" provid="{00000000-0000-0000-0000-000000000000}" o:suggestedsigner="Certification Officer" o:suggestedsigner2="Certification Officer" allowcomments="t" issignatureline="t"/>
          </v:shape>
        </w:pict>
      </w:r>
      <w:r w:rsidR="00826284">
        <w:tab/>
      </w:r>
      <w:sdt>
        <w:sdtPr>
          <w:id w:val="-866529008"/>
          <w:placeholder>
            <w:docPart w:val="4761D2D843144D82A42C03649A4B3D4F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826284">
            <w:t>___/___/___</w:t>
          </w:r>
        </w:sdtContent>
      </w:sdt>
    </w:p>
    <w:p w14:paraId="4E5E364F" w14:textId="77777777" w:rsidR="00826284" w:rsidRDefault="00826284" w:rsidP="00613723">
      <w:r>
        <w:t>WSU Certification Coordinator Signature</w:t>
      </w:r>
      <w:r>
        <w:tab/>
        <w:t>Date</w:t>
      </w:r>
    </w:p>
    <w:p w14:paraId="0F564D0B" w14:textId="77777777" w:rsidR="003C502F" w:rsidRDefault="007B5F26" w:rsidP="00613723">
      <w:r>
        <w:lastRenderedPageBreak/>
        <w:t>Comments:</w:t>
      </w:r>
    </w:p>
    <w:sdt>
      <w:sdtPr>
        <w:id w:val="990217864"/>
        <w:placeholder>
          <w:docPart w:val="DefaultPlaceholder_-1854013440"/>
        </w:placeholder>
      </w:sdtPr>
      <w:sdtContent>
        <w:p w14:paraId="7CD65863" w14:textId="77777777" w:rsidR="007B5F26" w:rsidRDefault="007B5F26" w:rsidP="00613723">
          <w:r>
            <w:t>__________________________________________________________________________________________________________________________________________________________________</w:t>
          </w:r>
        </w:p>
      </w:sdtContent>
    </w:sdt>
    <w:sectPr w:rsidR="007B5F26" w:rsidSect="00826284">
      <w:headerReference w:type="default" r:id="rId11"/>
      <w:pgSz w:w="12240" w:h="15840"/>
      <w:pgMar w:top="27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3CEF9" w14:textId="77777777" w:rsidR="00F21F6D" w:rsidRDefault="00F21F6D" w:rsidP="00613723">
      <w:r>
        <w:separator/>
      </w:r>
    </w:p>
  </w:endnote>
  <w:endnote w:type="continuationSeparator" w:id="0">
    <w:p w14:paraId="7F18EFD9" w14:textId="77777777" w:rsidR="00F21F6D" w:rsidRDefault="00F21F6D" w:rsidP="00613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Black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Stone Sans II ITC Std Md">
    <w:altName w:val="Calibri"/>
    <w:panose1 w:val="00000000000000000000"/>
    <w:charset w:val="00"/>
    <w:family w:val="swiss"/>
    <w:notTrueType/>
    <w:pitch w:val="variable"/>
    <w:sig w:usb0="800000AF" w:usb1="5000205B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2ABE5" w14:textId="77777777" w:rsidR="00F21F6D" w:rsidRDefault="00F21F6D" w:rsidP="00613723">
      <w:r>
        <w:separator/>
      </w:r>
    </w:p>
  </w:footnote>
  <w:footnote w:type="continuationSeparator" w:id="0">
    <w:p w14:paraId="376B25CE" w14:textId="77777777" w:rsidR="00F21F6D" w:rsidRDefault="00F21F6D" w:rsidP="006137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A7F51" w14:textId="4458F77C" w:rsidR="009C0AEC" w:rsidRDefault="009C0AEC" w:rsidP="009C0AEC">
    <w:pPr>
      <w:pStyle w:val="Header"/>
      <w:jc w:val="right"/>
      <w:rPr>
        <w:rFonts w:ascii="Proxima Nova Black" w:hAnsi="Proxima Nova Black"/>
        <w:sz w:val="52"/>
        <w:szCs w:val="52"/>
      </w:rPr>
    </w:pPr>
    <w:r w:rsidRPr="009C0AEC">
      <w:rPr>
        <w:rFonts w:ascii="Proxima Nova Black" w:hAnsi="Proxima Nova Black"/>
        <w:noProof/>
        <w:sz w:val="52"/>
        <w:szCs w:val="52"/>
      </w:rPr>
      <w:drawing>
        <wp:anchor distT="0" distB="0" distL="114300" distR="114300" simplePos="0" relativeHeight="251658240" behindDoc="0" locked="0" layoutInCell="1" allowOverlap="1" wp14:anchorId="7F16241F" wp14:editId="241B1A9A">
          <wp:simplePos x="0" y="0"/>
          <wp:positionH relativeFrom="margin">
            <wp:align>left</wp:align>
          </wp:positionH>
          <wp:positionV relativeFrom="paragraph">
            <wp:posOffset>11430</wp:posOffset>
          </wp:positionV>
          <wp:extent cx="2819400" cy="828560"/>
          <wp:effectExtent l="0" t="0" r="0" b="0"/>
          <wp:wrapSquare wrapText="bothSides"/>
          <wp:docPr id="153652270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400" cy="8285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09757E86" w14:textId="3BE4673A" w:rsidR="001406ED" w:rsidRPr="009C0AEC" w:rsidRDefault="001406ED" w:rsidP="009C0AEC">
    <w:pPr>
      <w:pStyle w:val="HeaderTitle1"/>
    </w:pPr>
    <w:r w:rsidRPr="009C0AEC">
      <w:t>Intern Sub</w:t>
    </w:r>
    <w:r w:rsidR="00826284" w:rsidRPr="009C0AEC">
      <w:t xml:space="preserve"> </w:t>
    </w:r>
    <w:r w:rsidRPr="009C0AEC">
      <w:t>Request</w:t>
    </w:r>
  </w:p>
  <w:p w14:paraId="47CB953F" w14:textId="77777777" w:rsidR="001406ED" w:rsidRPr="001406ED" w:rsidRDefault="001406ED" w:rsidP="006137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C03321"/>
    <w:multiLevelType w:val="hybridMultilevel"/>
    <w:tmpl w:val="8B3AD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161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I1tDQ2tDQyt7RQ0lEKTi0uzszPAykwqwUAzgRupCwAAAA="/>
  </w:docVars>
  <w:rsids>
    <w:rsidRoot w:val="001406ED"/>
    <w:rsid w:val="001406ED"/>
    <w:rsid w:val="00267FCE"/>
    <w:rsid w:val="00296922"/>
    <w:rsid w:val="00303DE7"/>
    <w:rsid w:val="003C502F"/>
    <w:rsid w:val="00422208"/>
    <w:rsid w:val="004B0275"/>
    <w:rsid w:val="0056481E"/>
    <w:rsid w:val="005765F0"/>
    <w:rsid w:val="005C2C41"/>
    <w:rsid w:val="00613723"/>
    <w:rsid w:val="0067239D"/>
    <w:rsid w:val="006C0900"/>
    <w:rsid w:val="00756A78"/>
    <w:rsid w:val="00767CE5"/>
    <w:rsid w:val="007B5F26"/>
    <w:rsid w:val="007C395A"/>
    <w:rsid w:val="00826284"/>
    <w:rsid w:val="008C0500"/>
    <w:rsid w:val="009C0AEC"/>
    <w:rsid w:val="00A7329C"/>
    <w:rsid w:val="00C0322F"/>
    <w:rsid w:val="00E0650E"/>
    <w:rsid w:val="00F06F46"/>
    <w:rsid w:val="00F21F6D"/>
    <w:rsid w:val="00FF01AC"/>
    <w:rsid w:val="00FF7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2E61E0"/>
  <w15:chartTrackingRefBased/>
  <w15:docId w15:val="{39A98F87-7B61-4C82-AF0F-3F607A288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723"/>
    <w:rPr>
      <w:rFonts w:ascii="Proxima Nova" w:hAnsi="Proxima Nov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AEC"/>
    <w:pPr>
      <w:outlineLvl w:val="0"/>
    </w:pPr>
    <w:rPr>
      <w:rFonts w:ascii="Proxima Nova Black" w:hAnsi="Proxima Nova Black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Entries">
    <w:name w:val="Form_Entries"/>
    <w:basedOn w:val="DefaultParagraphFont"/>
    <w:uiPriority w:val="1"/>
    <w:qFormat/>
    <w:rsid w:val="00303DE7"/>
    <w:rPr>
      <w:rFonts w:ascii="ITC Stone Serif Std Medium" w:hAnsi="ITC Stone Serif Std Medium"/>
      <w:b/>
      <w:sz w:val="22"/>
      <w:u w:val="single"/>
    </w:rPr>
  </w:style>
  <w:style w:type="paragraph" w:customStyle="1" w:styleId="APA7Body">
    <w:name w:val="APA 7 Body"/>
    <w:basedOn w:val="Normal"/>
    <w:link w:val="APA7BodyChar"/>
    <w:qFormat/>
    <w:rsid w:val="008C0500"/>
    <w:pPr>
      <w:ind w:left="720"/>
    </w:pPr>
    <w:rPr>
      <w:rFonts w:ascii="Times New Roman" w:hAnsi="Times New Roman" w:cs="Times New Roman"/>
      <w:sz w:val="24"/>
      <w:szCs w:val="24"/>
    </w:rPr>
  </w:style>
  <w:style w:type="character" w:customStyle="1" w:styleId="APA7BodyChar">
    <w:name w:val="APA 7 Body Char"/>
    <w:basedOn w:val="DefaultParagraphFont"/>
    <w:link w:val="APA7Body"/>
    <w:rsid w:val="008C0500"/>
    <w:rPr>
      <w:rFonts w:ascii="Times New Roman" w:hAnsi="Times New Roman" w:cs="Times New Roman"/>
      <w:sz w:val="24"/>
      <w:szCs w:val="24"/>
    </w:rPr>
  </w:style>
  <w:style w:type="paragraph" w:customStyle="1" w:styleId="APA7Title">
    <w:name w:val="APA 7 Title"/>
    <w:basedOn w:val="BodyText"/>
    <w:link w:val="APA7TitleChar"/>
    <w:qFormat/>
    <w:rsid w:val="008C0500"/>
    <w:pPr>
      <w:spacing w:after="0"/>
      <w:jc w:val="center"/>
    </w:pPr>
    <w:rPr>
      <w:rFonts w:ascii="Times New Roman" w:hAnsi="Times New Roman" w:cs="Times New Roman"/>
      <w:b/>
      <w:sz w:val="24"/>
      <w:szCs w:val="24"/>
    </w:rPr>
  </w:style>
  <w:style w:type="character" w:customStyle="1" w:styleId="APA7TitleChar">
    <w:name w:val="APA 7 Title Char"/>
    <w:basedOn w:val="BodyTextChar"/>
    <w:link w:val="APA7Title"/>
    <w:rsid w:val="008C0500"/>
    <w:rPr>
      <w:rFonts w:ascii="Times New Roman" w:hAnsi="Times New Roman" w:cs="Times New Roman"/>
      <w:b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C05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0500"/>
  </w:style>
  <w:style w:type="paragraph" w:styleId="Header">
    <w:name w:val="header"/>
    <w:basedOn w:val="Normal"/>
    <w:link w:val="HeaderChar"/>
    <w:uiPriority w:val="99"/>
    <w:unhideWhenUsed/>
    <w:rsid w:val="00140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06ED"/>
  </w:style>
  <w:style w:type="paragraph" w:styleId="Footer">
    <w:name w:val="footer"/>
    <w:basedOn w:val="Normal"/>
    <w:link w:val="FooterChar"/>
    <w:uiPriority w:val="99"/>
    <w:unhideWhenUsed/>
    <w:rsid w:val="00140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6ED"/>
  </w:style>
  <w:style w:type="table" w:styleId="TableGrid">
    <w:name w:val="Table Grid"/>
    <w:basedOn w:val="TableNormal"/>
    <w:uiPriority w:val="39"/>
    <w:rsid w:val="00140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406ED"/>
    <w:rPr>
      <w:color w:val="808080"/>
    </w:rPr>
  </w:style>
  <w:style w:type="paragraph" w:styleId="NormalWeb">
    <w:name w:val="Normal (Web)"/>
    <w:basedOn w:val="Normal"/>
    <w:uiPriority w:val="99"/>
    <w:unhideWhenUsed/>
    <w:rsid w:val="003C50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C502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C0AEC"/>
    <w:rPr>
      <w:rFonts w:ascii="Proxima Nova Black" w:hAnsi="Proxima Nova Black"/>
      <w:sz w:val="24"/>
      <w:szCs w:val="24"/>
    </w:rPr>
  </w:style>
  <w:style w:type="paragraph" w:customStyle="1" w:styleId="HeaderTitle1">
    <w:name w:val="Header Title 1"/>
    <w:basedOn w:val="Header"/>
    <w:link w:val="HeaderTitle1Char"/>
    <w:qFormat/>
    <w:rsid w:val="009C0AEC"/>
    <w:pPr>
      <w:jc w:val="right"/>
    </w:pPr>
    <w:rPr>
      <w:rFonts w:ascii="Proxima Nova Black" w:hAnsi="Proxima Nova Black"/>
      <w:sz w:val="52"/>
      <w:szCs w:val="52"/>
    </w:rPr>
  </w:style>
  <w:style w:type="character" w:customStyle="1" w:styleId="HeaderTitle1Char">
    <w:name w:val="Header Title 1 Char"/>
    <w:basedOn w:val="HeaderChar"/>
    <w:link w:val="HeaderTitle1"/>
    <w:rsid w:val="009C0AEC"/>
    <w:rPr>
      <w:rFonts w:ascii="Proxima Nova Black" w:hAnsi="Proxima Nova Black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0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education.wsu.edu/internsubstitutecertificat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83039-A255-49B5-8F54-0B0C8D7B78A9}"/>
      </w:docPartPr>
      <w:docPartBody>
        <w:p w:rsidR="00152888" w:rsidRDefault="00C46460">
          <w:r w:rsidRPr="003001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6C067FF1DA4FA681F26BEC4C83E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FDB84-19AB-4F30-8B34-1795B9AAE579}"/>
      </w:docPartPr>
      <w:docPartBody>
        <w:p w:rsidR="00152888" w:rsidRDefault="00C46460" w:rsidP="00C46460">
          <w:pPr>
            <w:pStyle w:val="3A6C067FF1DA4FA681F26BEC4C83EF0E"/>
          </w:pPr>
          <w:r w:rsidRPr="003001A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C43A28B50FA4D369147F499C92AD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3033B-2028-4CD2-A745-1E4134B0617A}"/>
      </w:docPartPr>
      <w:docPartBody>
        <w:p w:rsidR="00152888" w:rsidRDefault="00C46460" w:rsidP="00C46460">
          <w:pPr>
            <w:pStyle w:val="0C43A28B50FA4D369147F499C92AD662"/>
          </w:pPr>
          <w:r w:rsidRPr="003001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1E4E1068E945BE9ECAA82390FC1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F15-BE34-4E37-B506-5DF87AC1FB69}"/>
      </w:docPartPr>
      <w:docPartBody>
        <w:p w:rsidR="00152888" w:rsidRDefault="00C46460" w:rsidP="00C46460">
          <w:pPr>
            <w:pStyle w:val="791E4E1068E945BE9ECAA82390FC1042"/>
          </w:pPr>
          <w:r w:rsidRPr="003001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EE4DCCB0AA43B9A2F9C179922AB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80A16-2B02-47F1-BC14-6C05F0760B9D}"/>
      </w:docPartPr>
      <w:docPartBody>
        <w:p w:rsidR="00152888" w:rsidRDefault="00C46460" w:rsidP="00C46460">
          <w:pPr>
            <w:pStyle w:val="B3EE4DCCB0AA43B9A2F9C179922AB533"/>
          </w:pPr>
          <w:r w:rsidRPr="003001A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2DA6AD545A4AEE9D1BBF244EAC6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036BE-6CFB-4492-88ED-2BE8B78CC1B6}"/>
      </w:docPartPr>
      <w:docPartBody>
        <w:p w:rsidR="00152888" w:rsidRDefault="00C46460" w:rsidP="00C46460">
          <w:pPr>
            <w:pStyle w:val="DA2DA6AD545A4AEE9D1BBF244EAC653C"/>
          </w:pPr>
          <w:r w:rsidRPr="003001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FD50E4665544F297691F8C7D2BE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118EE-E0D6-4B48-88BF-1F0DB5A37F6B}"/>
      </w:docPartPr>
      <w:docPartBody>
        <w:p w:rsidR="00152888" w:rsidRDefault="00C46460" w:rsidP="00C46460">
          <w:pPr>
            <w:pStyle w:val="C2FD50E4665544F297691F8C7D2BEC71"/>
          </w:pPr>
          <w:r w:rsidRPr="003001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61D2D843144D82A42C03649A4B3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36A5B-7061-4EFF-9FCD-96C3CED3A509}"/>
      </w:docPartPr>
      <w:docPartBody>
        <w:p w:rsidR="00647624" w:rsidRDefault="00152888" w:rsidP="00152888">
          <w:pPr>
            <w:pStyle w:val="4761D2D843144D82A42C03649A4B3D4F"/>
          </w:pPr>
          <w:r w:rsidRPr="003001A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Black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Stone Sans II ITC Std Md">
    <w:altName w:val="Calibri"/>
    <w:panose1 w:val="00000000000000000000"/>
    <w:charset w:val="00"/>
    <w:family w:val="swiss"/>
    <w:notTrueType/>
    <w:pitch w:val="variable"/>
    <w:sig w:usb0="800000AF" w:usb1="5000205B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46460"/>
    <w:rsid w:val="00152888"/>
    <w:rsid w:val="00647624"/>
    <w:rsid w:val="007637A5"/>
    <w:rsid w:val="00847D19"/>
    <w:rsid w:val="008D03C1"/>
    <w:rsid w:val="00B53D59"/>
    <w:rsid w:val="00C46460"/>
    <w:rsid w:val="00C958FA"/>
    <w:rsid w:val="00CD08C5"/>
    <w:rsid w:val="00F10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888"/>
    <w:rPr>
      <w:color w:val="808080"/>
    </w:rPr>
  </w:style>
  <w:style w:type="paragraph" w:customStyle="1" w:styleId="3A6C067FF1DA4FA681F26BEC4C83EF0E">
    <w:name w:val="3A6C067FF1DA4FA681F26BEC4C83EF0E"/>
    <w:rsid w:val="00C46460"/>
  </w:style>
  <w:style w:type="paragraph" w:customStyle="1" w:styleId="0C43A28B50FA4D369147F499C92AD662">
    <w:name w:val="0C43A28B50FA4D369147F499C92AD662"/>
    <w:rsid w:val="00C46460"/>
  </w:style>
  <w:style w:type="paragraph" w:customStyle="1" w:styleId="791E4E1068E945BE9ECAA82390FC1042">
    <w:name w:val="791E4E1068E945BE9ECAA82390FC1042"/>
    <w:rsid w:val="00C46460"/>
  </w:style>
  <w:style w:type="paragraph" w:customStyle="1" w:styleId="B3EE4DCCB0AA43B9A2F9C179922AB533">
    <w:name w:val="B3EE4DCCB0AA43B9A2F9C179922AB533"/>
    <w:rsid w:val="00C46460"/>
  </w:style>
  <w:style w:type="paragraph" w:customStyle="1" w:styleId="DA2DA6AD545A4AEE9D1BBF244EAC653C">
    <w:name w:val="DA2DA6AD545A4AEE9D1BBF244EAC653C"/>
    <w:rsid w:val="00C46460"/>
  </w:style>
  <w:style w:type="paragraph" w:customStyle="1" w:styleId="C2FD50E4665544F297691F8C7D2BEC71">
    <w:name w:val="C2FD50E4665544F297691F8C7D2BEC71"/>
    <w:rsid w:val="00C46460"/>
  </w:style>
  <w:style w:type="paragraph" w:customStyle="1" w:styleId="07B2F2BEB0394FA5B1A8458EDFA660AF">
    <w:name w:val="07B2F2BEB0394FA5B1A8458EDFA660AF"/>
    <w:rsid w:val="00152888"/>
  </w:style>
  <w:style w:type="paragraph" w:customStyle="1" w:styleId="4761D2D843144D82A42C03649A4B3D4F">
    <w:name w:val="4761D2D843144D82A42C03649A4B3D4F"/>
    <w:rsid w:val="001528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18</Words>
  <Characters>2679</Characters>
  <Application>Microsoft Office Word</Application>
  <DocSecurity>0</DocSecurity>
  <Lines>107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/>
  <dc:description/>
  <cp:lastModifiedBy>Mancinelli, John Lawrence</cp:lastModifiedBy>
  <cp:revision>11</cp:revision>
  <dcterms:created xsi:type="dcterms:W3CDTF">2021-03-16T18:32:00Z</dcterms:created>
  <dcterms:modified xsi:type="dcterms:W3CDTF">2023-08-07T18:29:00Z</dcterms:modified>
</cp:coreProperties>
</file>